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Dhaka, Bangladesh</w:t>
      </w:r>
    </w:p>
    <w:p>
      <w:pPr>
        <w:pStyle w:val="BodyText"/>
      </w:pPr>
      <w:r>
        <w:t xml:space="preserve">[Your Email] | [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haka, Bangladesh</w:t>
      </w:r>
    </w:p>
    <w:bookmarkStart w:id="20" w:name="X6ad9a15715591e1f0def458f946797048bd9551"/>
    <w:p>
      <w:pPr>
        <w:pStyle w:val="Heading1"/>
      </w:pPr>
      <w:r>
        <w:t xml:space="preserve">Internship Application Letter for Mechatronics Engine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chatronics Engineer internship position at your esteemed organization in Dhaka, Bangladesh. As a final-year Mechatronics Engineering student at Bangladesh University of Engineering and Technology (BUET), I have meticulously prepared myself to contribute meaningfully to your team while immersing myself in the dynamic engineering ecosystem of</w:t>
      </w:r>
      <w:r>
        <w:t xml:space="preserve"> </w:t>
      </w:r>
      <w:r>
        <w:rPr>
          <w:bCs/>
          <w:b/>
        </w:rPr>
        <w:t xml:space="preserve">Bangladesh Dhaka</w:t>
      </w:r>
      <w:r>
        <w:t xml:space="preserve">. Having followed the technological advancements within Dhaka's industrial landscape—from robotics startups in Gulshan to automation projects at BRT corridors—I am eager to apply my academic rigor and practical skills within your innovative environment.</w:t>
      </w:r>
    </w:p>
    <w:p>
      <w:pPr>
        <w:pStyle w:val="BodyText"/>
      </w:pPr>
      <w:r>
        <w:rPr>
          <w:bCs/>
          <w:b/>
        </w:rPr>
        <w:t xml:space="preserve">My academic foundation</w:t>
      </w:r>
      <w:r>
        <w:t xml:space="preserve"> </w:t>
      </w:r>
      <w:r>
        <w:t xml:space="preserve">has been deliberately structured around the interdisciplinary core of mechatronics, blending mechanical design, electrical systems, computer science, and control theory. At BUET, I maintained a CGPA of 3.7/4.0 while completing specialized coursework including Advanced Robotics (where I designed a PID-controlled robotic arm), Embedded Systems Programming (using ARM Cortex-M4 microcontrollers), and Industrial Automation using PLCs and SCADA systems. My capstone project, "</w:t>
      </w:r>
      <w:r>
        <w:rPr>
          <w:iCs/>
          <w:i/>
        </w:rPr>
        <w:t xml:space="preserve">AI-Driven Solar-Powered Irrigation System for Urban Agriculture in Dhaka</w:t>
      </w:r>
      <w:r>
        <w:t xml:space="preserve">," integrated sensor networks, machine learning algorithms for soil analysis, and solar energy management—directly addressing Bangladesh's sustainable development goals while demonstrating my ability to solve local challenges through mechatronic solutions.</w:t>
      </w:r>
    </w:p>
    <w:p>
      <w:pPr>
        <w:pStyle w:val="BodyText"/>
      </w:pPr>
      <w:r>
        <w:t xml:space="preserve">Beyond theoretical knowledge, I have cultivated hands-on expertise through industry-aligned projects. I developed a</w:t>
      </w:r>
      <w:r>
        <w:t xml:space="preserve"> </w:t>
      </w:r>
      <w:r>
        <w:rPr>
          <w:bCs/>
          <w:b/>
        </w:rPr>
        <w:t xml:space="preserve">Mechatronics Engineer</w:t>
      </w:r>
      <w:r>
        <w:t xml:space="preserve">-level prototype for an automated quality inspection system at Dhaka's National Engineering College Lab, utilizing computer vision (OpenCV) and Raspberry Pi to detect manufacturing defects in textile machinery components. This required precise mechanical calibration of conveyor systems, electrical circuit design for sensor integration, and Python-based data analysis—mirroring the complex systems I would support at your organization. Additionally, I completed a 6-week technical training at BTRC's IoT Innovation Center where I assisted in calibrating industrial sensors for smart grid applications, gaining firsthand experience with Bangladesh's emerging tech infrastructure.</w:t>
      </w:r>
    </w:p>
    <w:p>
      <w:pPr>
        <w:pStyle w:val="BodyText"/>
      </w:pPr>
      <w:r>
        <w:t xml:space="preserve">What excites me most about this internship opportunity is the unique confluence of cutting-edge technology and Dhaka's transformative engineering landscape. As Bangladesh accelerates its</w:t>
      </w:r>
      <w:r>
        <w:t xml:space="preserve"> </w:t>
      </w:r>
      <w:r>
        <w:rPr>
          <w:iCs/>
          <w:i/>
        </w:rPr>
        <w:t xml:space="preserve">Digital Bangladesh</w:t>
      </w:r>
      <w:r>
        <w:t xml:space="preserve"> </w:t>
      </w:r>
      <w:r>
        <w:t xml:space="preserve">vision, companies in Dhaka are pioneering mechatronic applications in critical sectors: from robotics-assisted healthcare at Apollo Hospitals to smart manufacturing at BEXIMCO Group's automated factories. I am particularly inspired by your company's recent work on [mention specific project if known, otherwise generalize: "AI-integrated industrial automation solutions for Bangladesh's textile sector"], which aligns perfectly with my passion for developing context-aware mechatronic systems. I am eager to learn from your team while contributing to projects that bridge global engineering standards with local implementation needs—such as adapting sensor systems for Dhaka's monsoon-driven environmental challenges or optimizing energy usage in industrial settings.</w:t>
      </w:r>
    </w:p>
    <w:p>
      <w:pPr>
        <w:pStyle w:val="BodyText"/>
      </w:pPr>
      <w:r>
        <w:t xml:space="preserve">My technical proficiency extends beyond the classroom. I am certified in Siemens TIA Portal for PLC programming and have advanced skills in CAD (SolidWorks), MATLAB/Simulink, and C/C++ for embedded systems. Crucially, I speak fluent Bengali and English—enabling seamless collaboration with local engineering teams while understanding community needs in</w:t>
      </w:r>
      <w:r>
        <w:t xml:space="preserve"> </w:t>
      </w:r>
      <w:r>
        <w:rPr>
          <w:bCs/>
          <w:b/>
        </w:rPr>
        <w:t xml:space="preserve">Bangladesh Dhaka</w:t>
      </w:r>
      <w:r>
        <w:t xml:space="preserve">. During a field study at an auto-parts manufacturer in Savar, I observed how equipment downtime impacts small-scale producers; this experience ignited my commitment to developing robust, low-maintenance mechatronic solutions that directly support Bangladesh's industrial growth. I am not merely seeking technical training—I aim to become part of Dhaka's engineering renaissance by creating affordable automation tools for local manufacturers.</w:t>
      </w:r>
    </w:p>
    <w:p>
      <w:pPr>
        <w:pStyle w:val="BodyText"/>
      </w:pPr>
      <w:r>
        <w:t xml:space="preserve">The cultural context of engineering in</w:t>
      </w:r>
      <w:r>
        <w:t xml:space="preserve"> </w:t>
      </w:r>
      <w:r>
        <w:rPr>
          <w:bCs/>
          <w:b/>
        </w:rPr>
        <w:t xml:space="preserve">Bangladesh Dhaka</w:t>
      </w:r>
      <w:r>
        <w:t xml:space="preserve"> </w:t>
      </w:r>
      <w:r>
        <w:t xml:space="preserve">is equally compelling to me. Unlike Western internships, my approach emphasizes community impact and frugal innovation—principles deeply embedded in Bangladesh's development philosophy. I've studied Dr. Muhammad Yunus's "social business" model for technology deployment and applied it to my solar irrigation project by collaborating with local farmers in Narayanganj to ensure affordability and usability. At your company, I would similarly prioritize solutions that respect Dhaka's infrastructure realities while pushing technological boundaries—whether through modular system design for power fluctuations or culturally appropriate human-machine interfaces.</w:t>
      </w:r>
    </w:p>
    <w:p>
      <w:pPr>
        <w:pStyle w:val="BodyText"/>
      </w:pPr>
      <w:r>
        <w:t xml:space="preserve">My resume (attached) details additional projects including a drone-based survey system for flood monitoring in Bangladesh Delta regions and an energy-saving conveyor belt controller. These experiences confirm my ability to transition from theory to practical implementation within resource-constrained environments—a necessity for success in Bangladesh's engineering sector. I am particularly drawn to your company's commitment to talent development, having read about your mentorship programs that foster young engineers through real-world projects.</w:t>
      </w:r>
    </w:p>
    <w:p>
      <w:pPr>
        <w:pStyle w:val="BodyText"/>
      </w:pPr>
      <w:r>
        <w:t xml:space="preserve">As a Bangladeshi engineer deeply invested in my country's technological advancement, I view this internship as a pivotal step toward becoming an industry leader who can bridge global innovation with local needs. I am prepared to contribute immediately with my technical skills while learning from Dhaka's most forward-thinking engineering minds. The opportunity to grow within your organization would represent not just professional development, but a meaningful contribution to Bangladesh's journey as a mechatronics innovator in Southeast Asia.</w:t>
      </w:r>
    </w:p>
    <w:p>
      <w:pPr>
        <w:pStyle w:val="BodyText"/>
      </w:pPr>
      <w:r>
        <w:t xml:space="preserve">Thank you for considering my</w:t>
      </w:r>
      <w:r>
        <w:t xml:space="preserve"> </w:t>
      </w:r>
      <w:r>
        <w:rPr>
          <w:bCs/>
          <w:b/>
        </w:rPr>
        <w:t xml:space="preserve">Internship Application Letter</w:t>
      </w:r>
      <w:r>
        <w:t xml:space="preserve">. I have attached my resume and academic transcripts for your review and welcome the opportunity to discuss how my skills as a future</w:t>
      </w:r>
      <w:r>
        <w:t xml:space="preserve"> </w:t>
      </w:r>
      <w:r>
        <w:rPr>
          <w:bCs/>
          <w:b/>
        </w:rPr>
        <w:t xml:space="preserve">Mechatronics Engineer</w:t>
      </w:r>
      <w:r>
        <w:t xml:space="preserve"> </w:t>
      </w:r>
      <w:r>
        <w:t xml:space="preserve">can support your team's objectives in</w:t>
      </w:r>
      <w:r>
        <w:t xml:space="preserve"> </w:t>
      </w:r>
      <w:r>
        <w:rPr>
          <w:bCs/>
          <w:b/>
        </w:rPr>
        <w:t xml:space="preserve">Bangladesh Dhaka</w:t>
      </w:r>
      <w:r>
        <w:t xml:space="preserve">.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Final-Year Mechatronics Engineering Student, BUET | Certified in Industrial Automation &amp; Embedded Systems</w:t>
      </w:r>
    </w:p>
    <w:p>
      <w:pPr>
        <w:pStyle w:val="BodyText"/>
      </w:pPr>
      <w:r>
        <w:t xml:space="preserve">Word Count: 852</w:t>
      </w:r>
    </w:p>
    <w:p>
      <w:pPr>
        <w:pStyle w:val="BodyText"/>
      </w:pPr>
      <w:r>
        <w:t xml:space="preserve">Key Terms Included:</w:t>
      </w:r>
    </w:p>
    <w:p>
      <w:pPr>
        <w:numPr>
          <w:ilvl w:val="0"/>
          <w:numId w:val="1001"/>
        </w:numPr>
        <w:pStyle w:val="Compact"/>
      </w:pPr>
      <w:r>
        <w:t xml:space="preserve">Internship Application Letter (Used in title and body)</w:t>
      </w:r>
    </w:p>
    <w:p>
      <w:pPr>
        <w:numPr>
          <w:ilvl w:val="0"/>
          <w:numId w:val="1001"/>
        </w:numPr>
        <w:pStyle w:val="Compact"/>
      </w:pPr>
      <w:r>
        <w:t xml:space="preserve">Mechatronics Engineer (Used multiple times as key identity)</w:t>
      </w:r>
    </w:p>
    <w:p>
      <w:pPr>
        <w:numPr>
          <w:ilvl w:val="0"/>
          <w:numId w:val="1001"/>
        </w:numPr>
        <w:pStyle w:val="Compact"/>
      </w:pPr>
      <w:r>
        <w:t xml:space="preserve">Bangladesh Dhaka (Emphasized throughout context of location an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20T06:55:37Z</dcterms:created>
  <dcterms:modified xsi:type="dcterms:W3CDTF">2026-07-20T06:55:37Z</dcterms:modified>
</cp:coreProperties>
</file>

<file path=docProps/custom.xml><?xml version="1.0" encoding="utf-8"?>
<Properties xmlns="http://schemas.openxmlformats.org/officeDocument/2006/custom-properties" xmlns:vt="http://schemas.openxmlformats.org/officeDocument/2006/docPropsVTypes"/>
</file>